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B4C6E7" w:themeColor="accent1" w:themeTint="66"/>
  <w:body>
    <w:p w14:paraId="100AD110" w14:textId="77777777" w:rsidR="00890B0A" w:rsidRPr="000957C7" w:rsidRDefault="00890B0A" w:rsidP="00890B0A">
      <w:pPr>
        <w:spacing w:after="0"/>
        <w:jc w:val="right"/>
        <w:rPr>
          <w:rFonts w:ascii="Trebuchet MS" w:hAnsi="Trebuchet MS" w:cs="Arial"/>
          <w:b/>
          <w:color w:val="004EA2"/>
          <w:sz w:val="28"/>
          <w:szCs w:val="28"/>
        </w:rPr>
      </w:pPr>
      <w:bookmarkStart w:id="0" w:name="_Hlk51421318"/>
      <w:bookmarkEnd w:id="0"/>
      <w:r w:rsidRPr="000957C7">
        <w:rPr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AE1F3B3" wp14:editId="694ECD0D">
            <wp:simplePos x="0" y="0"/>
            <wp:positionH relativeFrom="column">
              <wp:posOffset>4930140</wp:posOffset>
            </wp:positionH>
            <wp:positionV relativeFrom="paragraph">
              <wp:posOffset>29845</wp:posOffset>
            </wp:positionV>
            <wp:extent cx="780415" cy="780415"/>
            <wp:effectExtent l="0" t="0" r="635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415" cy="780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957C7">
        <w:rPr>
          <w:rFonts w:ascii="Trebuchet MS" w:hAnsi="Trebuchet MS" w:cs="Arial"/>
          <w:b/>
          <w:color w:val="004EA2"/>
          <w:sz w:val="28"/>
          <w:szCs w:val="28"/>
        </w:rPr>
        <w:t>AMERICAN INTERNATIONAL</w:t>
      </w:r>
    </w:p>
    <w:p w14:paraId="0A031354" w14:textId="77777777" w:rsidR="00890B0A" w:rsidRPr="000957C7" w:rsidRDefault="00890B0A" w:rsidP="00890B0A">
      <w:pPr>
        <w:spacing w:after="0"/>
        <w:jc w:val="right"/>
        <w:rPr>
          <w:rFonts w:ascii="Trebuchet MS" w:hAnsi="Trebuchet MS" w:cs="Arial"/>
          <w:b/>
          <w:color w:val="004EA2"/>
          <w:sz w:val="28"/>
          <w:szCs w:val="28"/>
        </w:rPr>
      </w:pPr>
      <w:r w:rsidRPr="000957C7">
        <w:rPr>
          <w:rFonts w:ascii="Trebuchet MS" w:hAnsi="Trebuchet MS" w:cs="Arial"/>
          <w:b/>
          <w:color w:val="004EA2"/>
          <w:sz w:val="28"/>
          <w:szCs w:val="28"/>
        </w:rPr>
        <w:t>UNIVERSITY-BANGLADESH</w:t>
      </w:r>
    </w:p>
    <w:sdt>
      <w:sdtPr>
        <w:rPr>
          <w:rFonts w:ascii="Trebuchet MS" w:hAnsi="Trebuchet MS" w:cs="Arial"/>
          <w:b/>
          <w:color w:val="404040" w:themeColor="text1" w:themeTint="BF"/>
          <w:sz w:val="28"/>
          <w:szCs w:val="28"/>
        </w:rPr>
        <w:alias w:val="Name of Faculty"/>
        <w:tag w:val="Name of Faculty"/>
        <w:id w:val="-647445449"/>
        <w:placeholder>
          <w:docPart w:val="82D60B22545749A7811AC254585089BB"/>
        </w:placeholder>
        <w:comboBox>
          <w:listItem w:value="Choose an item."/>
          <w:listItem w:displayText="Faculty of Arts and Social Sciences" w:value="Faculty of Arts and Social Sciences"/>
          <w:listItem w:displayText="Faculty of Business Administration" w:value="Faculty of Business Administration"/>
          <w:listItem w:displayText="Faculty of Engineering" w:value="Faculty of Engineering"/>
          <w:listItem w:displayText="Faculty of Science and Information Technology" w:value="Faculty of Science and Information Technology"/>
        </w:comboBox>
      </w:sdtPr>
      <w:sdtEndPr/>
      <w:sdtContent>
        <w:p w14:paraId="3309400E" w14:textId="77777777" w:rsidR="00890B0A" w:rsidRPr="000957C7" w:rsidRDefault="00890B0A" w:rsidP="00890B0A">
          <w:pPr>
            <w:spacing w:after="0"/>
            <w:jc w:val="right"/>
            <w:rPr>
              <w:rFonts w:ascii="Trebuchet MS" w:hAnsi="Trebuchet MS" w:cs="Arial"/>
              <w:b/>
              <w:color w:val="404040" w:themeColor="text1" w:themeTint="BF"/>
              <w:sz w:val="28"/>
              <w:szCs w:val="28"/>
            </w:rPr>
          </w:pPr>
          <w:r w:rsidRPr="000957C7">
            <w:rPr>
              <w:rFonts w:ascii="Trebuchet MS" w:hAnsi="Trebuchet MS" w:cs="Arial"/>
              <w:b/>
              <w:color w:val="404040" w:themeColor="text1" w:themeTint="BF"/>
              <w:sz w:val="28"/>
              <w:szCs w:val="28"/>
            </w:rPr>
            <w:t>Faculty of Science &amp; Technology</w:t>
          </w:r>
        </w:p>
      </w:sdtContent>
    </w:sdt>
    <w:p w14:paraId="04EB17F4" w14:textId="77777777" w:rsidR="00890B0A" w:rsidRPr="000957C7" w:rsidRDefault="00890B0A" w:rsidP="00890B0A">
      <w:pPr>
        <w:spacing w:after="0"/>
        <w:rPr>
          <w:rFonts w:ascii="Trebuchet MS" w:hAnsi="Trebuchet MS" w:cs="Arial"/>
          <w:sz w:val="28"/>
          <w:szCs w:val="28"/>
        </w:rPr>
      </w:pPr>
    </w:p>
    <w:tbl>
      <w:tblPr>
        <w:tblStyle w:val="TableGrid"/>
        <w:tblW w:w="0" w:type="auto"/>
        <w:tblInd w:w="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8"/>
        <w:gridCol w:w="1320"/>
        <w:gridCol w:w="1322"/>
        <w:gridCol w:w="1828"/>
        <w:gridCol w:w="2674"/>
      </w:tblGrid>
      <w:tr w:rsidR="00890B0A" w:rsidRPr="000957C7" w14:paraId="2094993C" w14:textId="77777777" w:rsidTr="00994369">
        <w:trPr>
          <w:trHeight w:val="507"/>
        </w:trPr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A02AE54" w14:textId="4F29C886" w:rsidR="00890B0A" w:rsidRPr="000957C7" w:rsidRDefault="00890B0A" w:rsidP="00994369">
            <w:pPr>
              <w:tabs>
                <w:tab w:val="left" w:pos="4320"/>
              </w:tabs>
              <w:rPr>
                <w:rFonts w:ascii="Trebuchet MS" w:hAnsi="Trebuchet MS" w:cs="Arial"/>
                <w:sz w:val="28"/>
                <w:szCs w:val="28"/>
              </w:rPr>
            </w:pPr>
            <w:r>
              <w:rPr>
                <w:rFonts w:ascii="Trebuchet MS" w:hAnsi="Trebuchet MS" w:cs="Arial"/>
                <w:sz w:val="28"/>
                <w:szCs w:val="28"/>
              </w:rPr>
              <w:t>Projec</w:t>
            </w:r>
            <w:r w:rsidR="00A817D3">
              <w:rPr>
                <w:rFonts w:ascii="Trebuchet MS" w:hAnsi="Trebuchet MS" w:cs="Arial"/>
                <w:sz w:val="28"/>
                <w:szCs w:val="28"/>
              </w:rPr>
              <w:t xml:space="preserve">t </w:t>
            </w:r>
            <w:r w:rsidRPr="000957C7">
              <w:rPr>
                <w:rFonts w:ascii="Trebuchet MS" w:hAnsi="Trebuchet MS" w:cs="Arial"/>
                <w:sz w:val="28"/>
                <w:szCs w:val="28"/>
              </w:rPr>
              <w:t>Title:</w:t>
            </w:r>
          </w:p>
        </w:tc>
        <w:tc>
          <w:tcPr>
            <w:tcW w:w="71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3E69951" w14:textId="3246BA61" w:rsidR="00890B0A" w:rsidRPr="000957C7" w:rsidRDefault="00A817D3" w:rsidP="00994369">
            <w:pPr>
              <w:rPr>
                <w:rFonts w:ascii="Trebuchet MS" w:hAnsi="Trebuchet MS" w:cs="Arial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color w:val="0D0D0D" w:themeColor="text1" w:themeTint="F2"/>
                <w:sz w:val="28"/>
                <w:szCs w:val="28"/>
              </w:rPr>
              <w:t>MEDICARE</w:t>
            </w:r>
          </w:p>
        </w:tc>
      </w:tr>
      <w:tr w:rsidR="00890B0A" w:rsidRPr="000957C7" w14:paraId="7A3C702F" w14:textId="77777777" w:rsidTr="00994369">
        <w:trPr>
          <w:trHeight w:val="507"/>
        </w:trPr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C76058" w14:textId="6CDBE6B1" w:rsidR="00890B0A" w:rsidRPr="000957C7" w:rsidRDefault="004328A4" w:rsidP="00994369">
            <w:pPr>
              <w:rPr>
                <w:rFonts w:ascii="Trebuchet MS" w:hAnsi="Trebuchet MS" w:cs="Arial"/>
                <w:sz w:val="28"/>
                <w:szCs w:val="28"/>
              </w:rPr>
            </w:pPr>
            <w:r>
              <w:rPr>
                <w:rFonts w:ascii="Trebuchet MS" w:hAnsi="Trebuchet MS" w:cs="Arial"/>
                <w:sz w:val="28"/>
                <w:szCs w:val="28"/>
              </w:rPr>
              <w:t xml:space="preserve">Project </w:t>
            </w:r>
            <w:r w:rsidR="00890B0A" w:rsidRPr="000957C7">
              <w:rPr>
                <w:rFonts w:ascii="Trebuchet MS" w:hAnsi="Trebuchet MS" w:cs="Arial"/>
                <w:sz w:val="28"/>
                <w:szCs w:val="28"/>
              </w:rPr>
              <w:t>No:</w:t>
            </w:r>
          </w:p>
        </w:tc>
        <w:sdt>
          <w:sdtPr>
            <w:rPr>
              <w:rFonts w:ascii="Trebuchet MS" w:hAnsi="Trebuchet MS" w:cs="Arial"/>
              <w:sz w:val="28"/>
              <w:szCs w:val="28"/>
            </w:rPr>
            <w:id w:val="-685438384"/>
            <w:placeholder>
              <w:docPart w:val="E65B8648AE8041A4AE893E7C4A5AFB4A"/>
            </w:placeholder>
          </w:sdtPr>
          <w:sdtEndPr/>
          <w:sdtContent>
            <w:tc>
              <w:tcPr>
                <w:tcW w:w="2642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  <w:hideMark/>
              </w:tcPr>
              <w:p w14:paraId="1EC81019" w14:textId="77777777" w:rsidR="00890B0A" w:rsidRPr="000957C7" w:rsidRDefault="00890B0A" w:rsidP="00994369">
                <w:pPr>
                  <w:rPr>
                    <w:rFonts w:ascii="Trebuchet MS" w:hAnsi="Trebuchet MS" w:cs="Arial"/>
                    <w:sz w:val="28"/>
                    <w:szCs w:val="28"/>
                  </w:rPr>
                </w:pPr>
                <w:r w:rsidRPr="000957C7">
                  <w:rPr>
                    <w:rFonts w:ascii="Trebuchet MS" w:hAnsi="Trebuchet MS" w:cs="Arial"/>
                    <w:b/>
                    <w:bCs/>
                    <w:sz w:val="28"/>
                    <w:szCs w:val="28"/>
                  </w:rPr>
                  <w:t>01</w:t>
                </w:r>
              </w:p>
            </w:tc>
          </w:sdtContent>
        </w:sdt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1E59EF" w14:textId="77777777" w:rsidR="00890B0A" w:rsidRPr="000957C7" w:rsidRDefault="00890B0A" w:rsidP="00994369">
            <w:pPr>
              <w:rPr>
                <w:rFonts w:ascii="Trebuchet MS" w:hAnsi="Trebuchet MS" w:cs="Arial"/>
                <w:sz w:val="28"/>
                <w:szCs w:val="28"/>
              </w:rPr>
            </w:pPr>
            <w:r w:rsidRPr="000957C7">
              <w:rPr>
                <w:rFonts w:ascii="Trebuchet MS" w:hAnsi="Trebuchet MS" w:cs="Arial"/>
                <w:sz w:val="28"/>
                <w:szCs w:val="28"/>
              </w:rPr>
              <w:t>Date of Submission:</w:t>
            </w:r>
          </w:p>
        </w:tc>
        <w:sdt>
          <w:sdtPr>
            <w:rPr>
              <w:rFonts w:ascii="Trebuchet MS" w:hAnsi="Trebuchet MS" w:cs="Arial"/>
              <w:b/>
              <w:bCs/>
              <w:sz w:val="28"/>
              <w:szCs w:val="28"/>
            </w:rPr>
            <w:id w:val="642394915"/>
            <w:placeholder>
              <w:docPart w:val="8F1F2BC9DF1F4D7A9393316D7010604C"/>
            </w:placeholder>
            <w:date w:fullDate="2021-04-06T00:00:00Z"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67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  <w:hideMark/>
              </w:tcPr>
              <w:p w14:paraId="336D1146" w14:textId="0DBF8583" w:rsidR="00890B0A" w:rsidRPr="000957C7" w:rsidRDefault="003D2601" w:rsidP="00994369">
                <w:pPr>
                  <w:rPr>
                    <w:rFonts w:ascii="Trebuchet MS" w:hAnsi="Trebuchet MS" w:cs="Arial"/>
                    <w:sz w:val="28"/>
                    <w:szCs w:val="28"/>
                  </w:rPr>
                </w:pPr>
                <w:r>
                  <w:rPr>
                    <w:rFonts w:ascii="Trebuchet MS" w:hAnsi="Trebuchet MS" w:cs="Arial"/>
                    <w:b/>
                    <w:bCs/>
                    <w:sz w:val="28"/>
                    <w:szCs w:val="28"/>
                  </w:rPr>
                  <w:t>6 April 2021</w:t>
                </w:r>
              </w:p>
            </w:tc>
          </w:sdtContent>
        </w:sdt>
      </w:tr>
      <w:tr w:rsidR="00890B0A" w:rsidRPr="000957C7" w14:paraId="4DB2826C" w14:textId="77777777" w:rsidTr="00994369">
        <w:trPr>
          <w:trHeight w:val="507"/>
        </w:trPr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A8BF65" w14:textId="77777777" w:rsidR="00890B0A" w:rsidRPr="000957C7" w:rsidRDefault="00890B0A" w:rsidP="00994369">
            <w:pPr>
              <w:tabs>
                <w:tab w:val="left" w:pos="4320"/>
              </w:tabs>
              <w:rPr>
                <w:rFonts w:ascii="Trebuchet MS" w:hAnsi="Trebuchet MS" w:cs="Arial"/>
                <w:sz w:val="28"/>
                <w:szCs w:val="28"/>
              </w:rPr>
            </w:pPr>
            <w:r w:rsidRPr="000957C7">
              <w:rPr>
                <w:rFonts w:ascii="Trebuchet MS" w:hAnsi="Trebuchet MS" w:cs="Arial"/>
                <w:sz w:val="28"/>
                <w:szCs w:val="28"/>
              </w:rPr>
              <w:t>Course Title:</w:t>
            </w:r>
          </w:p>
        </w:tc>
        <w:sdt>
          <w:sdtPr>
            <w:rPr>
              <w:rFonts w:ascii="Trebuchet MS" w:hAnsi="Trebuchet MS" w:cs="Arial"/>
              <w:sz w:val="28"/>
              <w:szCs w:val="28"/>
            </w:rPr>
            <w:id w:val="1827469145"/>
            <w:placeholder>
              <w:docPart w:val="334090F927F64499B6895F70A7A66AA3"/>
            </w:placeholder>
          </w:sdtPr>
          <w:sdtEndPr/>
          <w:sdtContent>
            <w:tc>
              <w:tcPr>
                <w:tcW w:w="7144" w:type="dxa"/>
                <w:gridSpan w:val="4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  <w:hideMark/>
              </w:tcPr>
              <w:p w14:paraId="13C37D81" w14:textId="59985398" w:rsidR="00890B0A" w:rsidRPr="000957C7" w:rsidRDefault="0083751E" w:rsidP="00994369">
                <w:pPr>
                  <w:rPr>
                    <w:rFonts w:ascii="Trebuchet MS" w:hAnsi="Trebuchet MS" w:cs="Arial"/>
                    <w:sz w:val="28"/>
                    <w:szCs w:val="28"/>
                  </w:rPr>
                </w:pPr>
                <w:r w:rsidRPr="008821A1">
                  <w:rPr>
                    <w:rFonts w:ascii="Trebuchet MS" w:hAnsi="Trebuchet MS" w:cs="Arial"/>
                    <w:b/>
                    <w:bCs/>
                    <w:sz w:val="28"/>
                    <w:szCs w:val="28"/>
                  </w:rPr>
                  <w:t>SOFTWARE ENGINEERING</w:t>
                </w:r>
              </w:p>
            </w:tc>
          </w:sdtContent>
        </w:sdt>
      </w:tr>
      <w:tr w:rsidR="00890B0A" w:rsidRPr="000957C7" w14:paraId="72005D37" w14:textId="77777777" w:rsidTr="00994369">
        <w:trPr>
          <w:trHeight w:val="507"/>
        </w:trPr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424ACA" w14:textId="77777777" w:rsidR="00890B0A" w:rsidRPr="000957C7" w:rsidRDefault="00890B0A" w:rsidP="00994369">
            <w:pPr>
              <w:rPr>
                <w:rFonts w:ascii="Trebuchet MS" w:hAnsi="Trebuchet MS" w:cs="Arial"/>
                <w:sz w:val="28"/>
                <w:szCs w:val="28"/>
              </w:rPr>
            </w:pPr>
            <w:r w:rsidRPr="000957C7">
              <w:rPr>
                <w:rFonts w:ascii="Trebuchet MS" w:hAnsi="Trebuchet MS" w:cs="Arial"/>
                <w:sz w:val="28"/>
                <w:szCs w:val="28"/>
              </w:rPr>
              <w:t>Course Code:</w:t>
            </w:r>
          </w:p>
        </w:tc>
        <w:sdt>
          <w:sdtPr>
            <w:rPr>
              <w:rFonts w:ascii="Trebuchet MS" w:hAnsi="Trebuchet MS" w:cs="Arial"/>
              <w:sz w:val="28"/>
              <w:szCs w:val="28"/>
            </w:rPr>
            <w:id w:val="69466922"/>
            <w:placeholder>
              <w:docPart w:val="D72AF85730114EBBA1430B414271BB2E"/>
            </w:placeholder>
          </w:sdtPr>
          <w:sdtEndPr/>
          <w:sdtContent>
            <w:tc>
              <w:tcPr>
                <w:tcW w:w="2642" w:type="dxa"/>
                <w:gridSpan w:val="2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  <w:hideMark/>
              </w:tcPr>
              <w:p w14:paraId="0E3C1442" w14:textId="39A5953B" w:rsidR="00890B0A" w:rsidRPr="000957C7" w:rsidRDefault="0083751E" w:rsidP="00994369">
                <w:pPr>
                  <w:rPr>
                    <w:rFonts w:ascii="Trebuchet MS" w:hAnsi="Trebuchet MS" w:cs="Arial"/>
                    <w:sz w:val="28"/>
                    <w:szCs w:val="28"/>
                  </w:rPr>
                </w:pPr>
                <w:r w:rsidRPr="008821A1">
                  <w:rPr>
                    <w:rFonts w:ascii="Trebuchet MS" w:hAnsi="Trebuchet MS" w:cs="Arial"/>
                    <w:b/>
                    <w:bCs/>
                    <w:sz w:val="28"/>
                    <w:szCs w:val="28"/>
                  </w:rPr>
                  <w:t>CSC3112</w:t>
                </w:r>
              </w:p>
            </w:tc>
          </w:sdtContent>
        </w:sdt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1E1D888" w14:textId="77777777" w:rsidR="00890B0A" w:rsidRPr="000957C7" w:rsidRDefault="00890B0A" w:rsidP="00994369">
            <w:pPr>
              <w:rPr>
                <w:rFonts w:ascii="Trebuchet MS" w:hAnsi="Trebuchet MS" w:cs="Arial"/>
                <w:sz w:val="28"/>
                <w:szCs w:val="28"/>
              </w:rPr>
            </w:pPr>
            <w:r w:rsidRPr="000957C7">
              <w:rPr>
                <w:rFonts w:ascii="Trebuchet MS" w:hAnsi="Trebuchet MS" w:cs="Arial"/>
                <w:sz w:val="28"/>
                <w:szCs w:val="28"/>
              </w:rPr>
              <w:t>Section:</w:t>
            </w:r>
          </w:p>
        </w:tc>
        <w:sdt>
          <w:sdtPr>
            <w:rPr>
              <w:rFonts w:ascii="Trebuchet MS" w:hAnsi="Trebuchet MS" w:cs="Arial"/>
              <w:sz w:val="28"/>
              <w:szCs w:val="28"/>
            </w:rPr>
            <w:id w:val="-1523621434"/>
            <w:placeholder>
              <w:docPart w:val="5B72D69C89D8488CB8FB2F6417F577A1"/>
            </w:placeholder>
          </w:sdtPr>
          <w:sdtEndPr/>
          <w:sdtContent>
            <w:tc>
              <w:tcPr>
                <w:tcW w:w="267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  <w:hideMark/>
              </w:tcPr>
              <w:p w14:paraId="403CA7DB" w14:textId="28231244" w:rsidR="00890B0A" w:rsidRPr="000957C7" w:rsidRDefault="00ED62CF" w:rsidP="00994369">
                <w:pPr>
                  <w:rPr>
                    <w:rFonts w:ascii="Trebuchet MS" w:hAnsi="Trebuchet MS" w:cs="Arial"/>
                    <w:sz w:val="28"/>
                    <w:szCs w:val="28"/>
                  </w:rPr>
                </w:pPr>
                <w:r>
                  <w:rPr>
                    <w:rFonts w:ascii="Trebuchet MS" w:hAnsi="Trebuchet MS" w:cs="Arial"/>
                    <w:sz w:val="28"/>
                    <w:szCs w:val="28"/>
                  </w:rPr>
                  <w:t>F</w:t>
                </w:r>
              </w:p>
            </w:tc>
          </w:sdtContent>
        </w:sdt>
      </w:tr>
      <w:tr w:rsidR="00890B0A" w:rsidRPr="000957C7" w14:paraId="06105D81" w14:textId="77777777" w:rsidTr="00994369">
        <w:trPr>
          <w:trHeight w:val="507"/>
        </w:trPr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04ECF6" w14:textId="77777777" w:rsidR="00890B0A" w:rsidRPr="000957C7" w:rsidRDefault="00890B0A" w:rsidP="00994369">
            <w:pPr>
              <w:rPr>
                <w:rFonts w:ascii="Trebuchet MS" w:hAnsi="Trebuchet MS" w:cs="Arial"/>
                <w:sz w:val="28"/>
                <w:szCs w:val="28"/>
              </w:rPr>
            </w:pPr>
            <w:r w:rsidRPr="000957C7">
              <w:rPr>
                <w:rFonts w:ascii="Trebuchet MS" w:hAnsi="Trebuchet MS" w:cs="Arial"/>
                <w:sz w:val="28"/>
                <w:szCs w:val="28"/>
              </w:rPr>
              <w:t>Semester:</w:t>
            </w:r>
          </w:p>
        </w:tc>
        <w:sdt>
          <w:sdtPr>
            <w:rPr>
              <w:rFonts w:ascii="Trebuchet MS" w:hAnsi="Trebuchet MS" w:cs="Arial"/>
              <w:b/>
              <w:bCs/>
              <w:sz w:val="28"/>
              <w:szCs w:val="28"/>
            </w:rPr>
            <w:id w:val="-1249810372"/>
            <w:placeholder>
              <w:docPart w:val="2C84936D4B9346A6A1A153063DBA1846"/>
            </w:placeholder>
          </w:sdtPr>
          <w:sdtEndPr/>
          <w:sdtContent>
            <w:sdt>
              <w:sdtPr>
                <w:rPr>
                  <w:rFonts w:ascii="Trebuchet MS" w:hAnsi="Trebuchet MS" w:cs="Arial"/>
                  <w:b/>
                  <w:bCs/>
                  <w:sz w:val="28"/>
                  <w:szCs w:val="28"/>
                </w:rPr>
                <w:id w:val="-362367082"/>
                <w:placeholder>
                  <w:docPart w:val="2C84936D4B9346A6A1A153063DBA1846"/>
                </w:placeholder>
              </w:sdtPr>
              <w:sdtEndPr/>
              <w:sdtContent>
                <w:sdt>
                  <w:sdtPr>
                    <w:rPr>
                      <w:rFonts w:ascii="Trebuchet MS" w:hAnsi="Trebuchet MS" w:cs="Arial"/>
                      <w:b/>
                      <w:bCs/>
                      <w:sz w:val="28"/>
                      <w:szCs w:val="28"/>
                    </w:rPr>
                    <w:alias w:val="Semester"/>
                    <w:tag w:val="Semester"/>
                    <w:id w:val="1610153948"/>
                    <w:placeholder>
                      <w:docPart w:val="650FC58D383F4AC38DD70B989018EE7F"/>
                    </w:placeholder>
                    <w:comboBox>
                      <w:listItem w:displayText="Spring" w:value="Spring"/>
                      <w:listItem w:displayText="Summer" w:value="Summer"/>
                      <w:listItem w:displayText="Fall" w:value="Fall"/>
                    </w:comboBox>
                  </w:sdtPr>
                  <w:sdtEndPr/>
                  <w:sdtContent>
                    <w:tc>
                      <w:tcPr>
                        <w:tcW w:w="1320" w:type="dxa"/>
                        <w:tcBorders>
                          <w:top w:val="single" w:sz="4" w:space="0" w:color="auto"/>
                          <w:left w:val="nil"/>
                          <w:bottom w:val="single" w:sz="4" w:space="0" w:color="auto"/>
                          <w:right w:val="nil"/>
                        </w:tcBorders>
                        <w:vAlign w:val="center"/>
                        <w:hideMark/>
                      </w:tcPr>
                      <w:p w14:paraId="3F035516" w14:textId="066D0259" w:rsidR="00890B0A" w:rsidRPr="000957C7" w:rsidRDefault="006911C3" w:rsidP="00994369">
                        <w:pPr>
                          <w:rPr>
                            <w:rFonts w:ascii="Trebuchet MS" w:hAnsi="Trebuchet MS" w:cs="Arial"/>
                            <w:b/>
                            <w:bCs/>
                            <w:sz w:val="28"/>
                            <w:szCs w:val="28"/>
                          </w:rPr>
                        </w:pPr>
                        <w:r>
                          <w:rPr>
                            <w:rFonts w:ascii="Trebuchet MS" w:hAnsi="Trebuchet MS" w:cs="Arial"/>
                            <w:b/>
                            <w:bCs/>
                            <w:sz w:val="28"/>
                            <w:szCs w:val="28"/>
                          </w:rPr>
                          <w:t>Spring</w:t>
                        </w:r>
                      </w:p>
                    </w:tc>
                  </w:sdtContent>
                </w:sdt>
              </w:sdtContent>
            </w:sdt>
          </w:sdtContent>
        </w:sdt>
        <w:sdt>
          <w:sdtPr>
            <w:rPr>
              <w:rFonts w:ascii="Trebuchet MS" w:hAnsi="Trebuchet MS" w:cs="Arial"/>
              <w:b/>
              <w:bCs/>
              <w:sz w:val="28"/>
              <w:szCs w:val="28"/>
            </w:rPr>
            <w:alias w:val="Academic year"/>
            <w:tag w:val="Academic year"/>
            <w:id w:val="1088429369"/>
            <w:placeholder>
              <w:docPart w:val="C50FCFE86C3B4F29895941C13339F757"/>
            </w:placeholder>
            <w:comboBox>
              <w:listItem w:displayText="2011-12" w:value="2011-12"/>
              <w:listItem w:displayText="2012-13" w:value="2012-13"/>
              <w:listItem w:displayText="2013-14" w:value="2013-14"/>
              <w:listItem w:displayText="2014-15" w:value="2014-15"/>
              <w:listItem w:displayText="2015-16" w:value="2015-16"/>
              <w:listItem w:displayText="2016-17" w:value="2016-17"/>
            </w:comboBox>
          </w:sdtPr>
          <w:sdtEndPr/>
          <w:sdtContent>
            <w:tc>
              <w:tcPr>
                <w:tcW w:w="1321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  <w:hideMark/>
              </w:tcPr>
              <w:p w14:paraId="7DE3FDE9" w14:textId="37F40379" w:rsidR="00890B0A" w:rsidRPr="000957C7" w:rsidRDefault="00890B0A" w:rsidP="00994369">
                <w:pPr>
                  <w:rPr>
                    <w:rFonts w:ascii="Trebuchet MS" w:hAnsi="Trebuchet MS" w:cs="Arial"/>
                    <w:b/>
                    <w:bCs/>
                    <w:sz w:val="28"/>
                    <w:szCs w:val="28"/>
                  </w:rPr>
                </w:pPr>
                <w:r w:rsidRPr="000957C7">
                  <w:rPr>
                    <w:rFonts w:ascii="Trebuchet MS" w:hAnsi="Trebuchet MS" w:cs="Arial"/>
                    <w:b/>
                    <w:bCs/>
                    <w:sz w:val="28"/>
                    <w:szCs w:val="28"/>
                  </w:rPr>
                  <w:t>20</w:t>
                </w:r>
                <w:r w:rsidR="00570529">
                  <w:rPr>
                    <w:rFonts w:ascii="Trebuchet MS" w:hAnsi="Trebuchet MS" w:cs="Arial"/>
                    <w:b/>
                    <w:bCs/>
                    <w:sz w:val="28"/>
                    <w:szCs w:val="28"/>
                  </w:rPr>
                  <w:t>21</w:t>
                </w:r>
                <w:r w:rsidRPr="000957C7">
                  <w:rPr>
                    <w:rFonts w:ascii="Trebuchet MS" w:hAnsi="Trebuchet MS" w:cs="Arial"/>
                    <w:b/>
                    <w:bCs/>
                    <w:sz w:val="28"/>
                    <w:szCs w:val="28"/>
                  </w:rPr>
                  <w:t>-202</w:t>
                </w:r>
                <w:r w:rsidR="00570529">
                  <w:rPr>
                    <w:rFonts w:ascii="Trebuchet MS" w:hAnsi="Trebuchet MS" w:cs="Arial"/>
                    <w:b/>
                    <w:bCs/>
                    <w:sz w:val="28"/>
                    <w:szCs w:val="28"/>
                  </w:rPr>
                  <w:t>2</w:t>
                </w:r>
              </w:p>
            </w:tc>
          </w:sdtContent>
        </w:sdt>
        <w:tc>
          <w:tcPr>
            <w:tcW w:w="182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90DA71" w14:textId="77777777" w:rsidR="00890B0A" w:rsidRPr="000957C7" w:rsidRDefault="00890B0A" w:rsidP="00994369">
            <w:pPr>
              <w:rPr>
                <w:rFonts w:ascii="Trebuchet MS" w:hAnsi="Trebuchet MS" w:cs="Arial"/>
                <w:sz w:val="28"/>
                <w:szCs w:val="28"/>
              </w:rPr>
            </w:pPr>
            <w:r w:rsidRPr="000957C7">
              <w:rPr>
                <w:rFonts w:ascii="Trebuchet MS" w:hAnsi="Trebuchet MS" w:cs="Arial"/>
                <w:sz w:val="28"/>
                <w:szCs w:val="28"/>
              </w:rPr>
              <w:t>Degree Program:</w:t>
            </w:r>
          </w:p>
        </w:tc>
        <w:sdt>
          <w:sdtPr>
            <w:rPr>
              <w:rFonts w:ascii="Times New Roman" w:hAnsi="Times New Roman" w:cs="Times New Roman"/>
              <w:b/>
              <w:bCs/>
              <w:sz w:val="28"/>
              <w:szCs w:val="28"/>
            </w:rPr>
            <w:alias w:val="Degree Program"/>
            <w:tag w:val="Degree Program"/>
            <w:id w:val="244848662"/>
            <w:placeholder>
              <w:docPart w:val="650FC58D383F4AC38DD70B989018EE7F"/>
            </w:placeholder>
            <w:comboBox>
              <w:listItem w:value="Choose an item."/>
              <w:listItem w:displayText="BA" w:value="BA"/>
              <w:listItem w:displayText="BArch" w:value="BArch"/>
              <w:listItem w:displayText="BBA" w:value="BBA"/>
              <w:listItem w:displayText="BSc [CIS]" w:value="BSc [CIS]"/>
              <w:listItem w:displayText="BSc [CS]" w:value="BSc [CS]"/>
              <w:listItem w:displayText="BSc [CSE]" w:value="BSc [CSE]"/>
              <w:listItem w:displayText="BSc [CSSE]" w:value="BSc [CSSE]"/>
              <w:listItem w:displayText="BSc [SE]" w:value="BSc [SE]"/>
              <w:listItem w:displayText="BSc [EEE]" w:value="BSc [EEE]"/>
              <w:listItem w:displayText="BSS" w:value="BSS"/>
              <w:listItem w:displayText="EMBA" w:value="EMBA"/>
              <w:listItem w:displayText="MBA" w:value="MBA"/>
              <w:listItem w:displayText="MPH" w:value="MPH"/>
              <w:listItem w:displayText="Ms [SC]" w:value="Ms [SC]"/>
              <w:listItem w:displayText="MTel" w:value="MTel"/>
            </w:comboBox>
          </w:sdtPr>
          <w:sdtEndPr/>
          <w:sdtContent>
            <w:tc>
              <w:tcPr>
                <w:tcW w:w="2673" w:type="dxa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vAlign w:val="center"/>
                <w:hideMark/>
              </w:tcPr>
              <w:p w14:paraId="0618F234" w14:textId="77777777" w:rsidR="00890B0A" w:rsidRPr="000957C7" w:rsidRDefault="00890B0A" w:rsidP="00994369">
                <w:pPr>
                  <w:rPr>
                    <w:rFonts w:ascii="Trebuchet MS" w:hAnsi="Trebuchet MS" w:cs="Arial"/>
                    <w:sz w:val="28"/>
                    <w:szCs w:val="28"/>
                  </w:rPr>
                </w:pPr>
                <w:r w:rsidRPr="000957C7">
                  <w:rPr>
                    <w:rFonts w:ascii="Times New Roman" w:hAnsi="Times New Roman" w:cs="Times New Roman"/>
                    <w:b/>
                    <w:bCs/>
                    <w:sz w:val="28"/>
                    <w:szCs w:val="28"/>
                  </w:rPr>
                  <w:t>CSE</w:t>
                </w:r>
              </w:p>
            </w:tc>
          </w:sdtContent>
        </w:sdt>
      </w:tr>
      <w:tr w:rsidR="00890B0A" w:rsidRPr="000957C7" w14:paraId="55494809" w14:textId="77777777" w:rsidTr="00994369">
        <w:trPr>
          <w:trHeight w:val="728"/>
        </w:trPr>
        <w:tc>
          <w:tcPr>
            <w:tcW w:w="1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DFE293" w14:textId="77777777" w:rsidR="00890B0A" w:rsidRPr="000957C7" w:rsidRDefault="00890B0A" w:rsidP="00994369">
            <w:pPr>
              <w:tabs>
                <w:tab w:val="left" w:pos="4320"/>
              </w:tabs>
              <w:rPr>
                <w:rFonts w:ascii="Trebuchet MS" w:hAnsi="Trebuchet MS" w:cs="Arial"/>
                <w:sz w:val="28"/>
                <w:szCs w:val="28"/>
              </w:rPr>
            </w:pPr>
            <w:r w:rsidRPr="000957C7">
              <w:rPr>
                <w:rFonts w:ascii="Trebuchet MS" w:hAnsi="Trebuchet MS" w:cs="Arial"/>
                <w:sz w:val="28"/>
                <w:szCs w:val="28"/>
              </w:rPr>
              <w:t>Course Teacher:</w:t>
            </w:r>
          </w:p>
        </w:tc>
        <w:tc>
          <w:tcPr>
            <w:tcW w:w="714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03EA88" w14:textId="4FB3F686" w:rsidR="00890B0A" w:rsidRPr="00037F52" w:rsidRDefault="008821A1" w:rsidP="00994369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821A1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R. MD. RAZIB HAYAT KHAN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          </w:t>
            </w:r>
          </w:p>
        </w:tc>
      </w:tr>
    </w:tbl>
    <w:p w14:paraId="775D5902" w14:textId="77777777" w:rsidR="00890B0A" w:rsidRDefault="00890B0A" w:rsidP="00890B0A">
      <w:pPr>
        <w:rPr>
          <w:color w:val="FF0000"/>
          <w:sz w:val="28"/>
          <w:szCs w:val="28"/>
        </w:rPr>
      </w:pPr>
      <w:r w:rsidRPr="000957C7">
        <w:rPr>
          <w:color w:val="FF0000"/>
          <w:sz w:val="28"/>
          <w:szCs w:val="28"/>
        </w:rPr>
        <w:t xml:space="preserve">                                                       </w:t>
      </w:r>
    </w:p>
    <w:p w14:paraId="0DA76F14" w14:textId="091190A6" w:rsidR="00974193" w:rsidRDefault="006314A5" w:rsidP="00890B0A">
      <w:pPr>
        <w:rPr>
          <w:rFonts w:ascii="Times New Roman" w:hAnsi="Times New Roman" w:cs="Times New Roman"/>
          <w:color w:val="FF0000"/>
          <w:sz w:val="36"/>
          <w:szCs w:val="36"/>
          <w:u w:val="single"/>
        </w:rPr>
      </w:pPr>
      <w:r>
        <w:rPr>
          <w:rFonts w:ascii="Times New Roman" w:hAnsi="Times New Roman" w:cs="Times New Roman"/>
          <w:color w:val="FF0000"/>
          <w:sz w:val="36"/>
          <w:szCs w:val="36"/>
          <w:u w:val="single"/>
        </w:rPr>
        <w:t>Group No: 04</w:t>
      </w:r>
    </w:p>
    <w:p w14:paraId="01E6DCBE" w14:textId="77777777" w:rsidR="000A60D5" w:rsidRDefault="000A60D5" w:rsidP="00890B0A">
      <w:pPr>
        <w:rPr>
          <w:rFonts w:ascii="Times New Roman" w:hAnsi="Times New Roman" w:cs="Times New Roman"/>
          <w:color w:val="FF0000"/>
          <w:sz w:val="36"/>
          <w:szCs w:val="36"/>
          <w:u w:val="single"/>
        </w:rPr>
      </w:pPr>
    </w:p>
    <w:p w14:paraId="70952D11" w14:textId="08A06DF8" w:rsidR="00890B0A" w:rsidRPr="000957C7" w:rsidRDefault="00890B0A" w:rsidP="00890B0A">
      <w:pPr>
        <w:rPr>
          <w:rFonts w:ascii="Times New Roman" w:hAnsi="Times New Roman" w:cs="Times New Roman"/>
          <w:color w:val="FF0000"/>
          <w:sz w:val="36"/>
          <w:szCs w:val="36"/>
          <w:u w:val="single"/>
        </w:rPr>
      </w:pPr>
      <w:r>
        <w:rPr>
          <w:rFonts w:ascii="Times New Roman" w:hAnsi="Times New Roman" w:cs="Times New Roman"/>
          <w:color w:val="FF0000"/>
          <w:sz w:val="36"/>
          <w:szCs w:val="36"/>
        </w:rPr>
        <w:t xml:space="preserve">      </w:t>
      </w:r>
      <w:r>
        <w:rPr>
          <w:rFonts w:ascii="Times New Roman" w:hAnsi="Times New Roman" w:cs="Times New Roman"/>
          <w:color w:val="FF0000"/>
          <w:sz w:val="36"/>
          <w:szCs w:val="36"/>
          <w:u w:val="single"/>
        </w:rPr>
        <w:t>ID</w:t>
      </w:r>
      <w:r>
        <w:rPr>
          <w:rFonts w:ascii="Times New Roman" w:hAnsi="Times New Roman" w:cs="Times New Roman"/>
          <w:color w:val="FF0000"/>
          <w:sz w:val="36"/>
          <w:szCs w:val="36"/>
        </w:rPr>
        <w:t xml:space="preserve">                   </w:t>
      </w:r>
      <w:r>
        <w:rPr>
          <w:rFonts w:ascii="Times New Roman" w:hAnsi="Times New Roman" w:cs="Times New Roman"/>
          <w:color w:val="FF0000"/>
          <w:sz w:val="36"/>
          <w:szCs w:val="36"/>
          <w:u w:val="single"/>
        </w:rPr>
        <w:t xml:space="preserve"> NAME</w:t>
      </w:r>
    </w:p>
    <w:p w14:paraId="470D2C2D" w14:textId="378D011F" w:rsidR="00890B0A" w:rsidRDefault="00376E3E" w:rsidP="00890B0A">
      <w:pPr>
        <w:rPr>
          <w:rFonts w:ascii="Times New Roman" w:hAnsi="Times New Roman" w:cs="Times New Roman"/>
          <w:sz w:val="44"/>
          <w:szCs w:val="44"/>
        </w:rPr>
      </w:pPr>
      <w:r w:rsidRPr="000957C7">
        <w:rPr>
          <w:rFonts w:ascii="Times New Roman" w:hAnsi="Times New Roman" w:cs="Times New Roman"/>
          <w:sz w:val="44"/>
          <w:szCs w:val="44"/>
        </w:rPr>
        <w:t xml:space="preserve">19-41168-2 </w:t>
      </w:r>
      <w:r>
        <w:rPr>
          <w:rFonts w:ascii="Times New Roman" w:hAnsi="Times New Roman" w:cs="Times New Roman"/>
          <w:sz w:val="44"/>
          <w:szCs w:val="44"/>
        </w:rPr>
        <w:t xml:space="preserve">  </w:t>
      </w:r>
      <w:r w:rsidRPr="000957C7">
        <w:rPr>
          <w:rFonts w:ascii="Times New Roman" w:hAnsi="Times New Roman" w:cs="Times New Roman"/>
          <w:sz w:val="44"/>
          <w:szCs w:val="44"/>
        </w:rPr>
        <w:t>Md.</w:t>
      </w:r>
      <w:r w:rsidR="006A4F42">
        <w:rPr>
          <w:rFonts w:ascii="Times New Roman" w:hAnsi="Times New Roman" w:cs="Times New Roman"/>
          <w:sz w:val="44"/>
          <w:szCs w:val="44"/>
        </w:rPr>
        <w:t xml:space="preserve"> </w:t>
      </w:r>
      <w:r w:rsidRPr="000957C7">
        <w:rPr>
          <w:rFonts w:ascii="Times New Roman" w:hAnsi="Times New Roman" w:cs="Times New Roman"/>
          <w:sz w:val="44"/>
          <w:szCs w:val="44"/>
        </w:rPr>
        <w:t>Mehedi Hasan</w:t>
      </w:r>
    </w:p>
    <w:p w14:paraId="0A20741D" w14:textId="4AA5C132" w:rsidR="00376E3E" w:rsidRPr="000957C7" w:rsidRDefault="00376E3E" w:rsidP="00890B0A">
      <w:pPr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19-41178-2   </w:t>
      </w:r>
      <w:proofErr w:type="spellStart"/>
      <w:r>
        <w:rPr>
          <w:rFonts w:ascii="Times New Roman" w:hAnsi="Times New Roman" w:cs="Times New Roman"/>
          <w:sz w:val="44"/>
          <w:szCs w:val="44"/>
        </w:rPr>
        <w:t>Sadika</w:t>
      </w:r>
      <w:proofErr w:type="spellEnd"/>
      <w:r>
        <w:rPr>
          <w:rFonts w:ascii="Times New Roman" w:hAnsi="Times New Roman" w:cs="Times New Roman"/>
          <w:sz w:val="44"/>
          <w:szCs w:val="44"/>
        </w:rPr>
        <w:t xml:space="preserve"> Afrin </w:t>
      </w:r>
      <w:proofErr w:type="spellStart"/>
      <w:r>
        <w:rPr>
          <w:rFonts w:ascii="Times New Roman" w:hAnsi="Times New Roman" w:cs="Times New Roman"/>
          <w:sz w:val="44"/>
          <w:szCs w:val="44"/>
        </w:rPr>
        <w:t>Meen</w:t>
      </w:r>
      <w:proofErr w:type="spellEnd"/>
    </w:p>
    <w:p w14:paraId="5F648713" w14:textId="77777777" w:rsidR="00890B0A" w:rsidRPr="000957C7" w:rsidRDefault="00890B0A" w:rsidP="00890B0A">
      <w:pPr>
        <w:rPr>
          <w:rFonts w:ascii="Times New Roman" w:hAnsi="Times New Roman" w:cs="Times New Roman"/>
          <w:sz w:val="44"/>
          <w:szCs w:val="44"/>
        </w:rPr>
      </w:pPr>
      <w:r w:rsidRPr="000957C7">
        <w:rPr>
          <w:rFonts w:ascii="Times New Roman" w:hAnsi="Times New Roman" w:cs="Times New Roman"/>
          <w:sz w:val="44"/>
          <w:szCs w:val="44"/>
        </w:rPr>
        <w:t xml:space="preserve">19-41191-2 </w:t>
      </w:r>
      <w:r>
        <w:rPr>
          <w:rFonts w:ascii="Times New Roman" w:hAnsi="Times New Roman" w:cs="Times New Roman"/>
          <w:sz w:val="44"/>
          <w:szCs w:val="44"/>
        </w:rPr>
        <w:t xml:space="preserve">  </w:t>
      </w:r>
      <w:proofErr w:type="spellStart"/>
      <w:r w:rsidRPr="000957C7">
        <w:rPr>
          <w:rFonts w:ascii="Times New Roman" w:hAnsi="Times New Roman" w:cs="Times New Roman"/>
          <w:sz w:val="44"/>
          <w:szCs w:val="44"/>
        </w:rPr>
        <w:t>Ashiqur</w:t>
      </w:r>
      <w:proofErr w:type="spellEnd"/>
      <w:r w:rsidRPr="000957C7">
        <w:rPr>
          <w:rFonts w:ascii="Times New Roman" w:hAnsi="Times New Roman" w:cs="Times New Roman"/>
          <w:sz w:val="44"/>
          <w:szCs w:val="44"/>
        </w:rPr>
        <w:t xml:space="preserve"> Rahman </w:t>
      </w:r>
    </w:p>
    <w:p w14:paraId="28FB0182" w14:textId="7217CBCB" w:rsidR="001E4647" w:rsidRDefault="00890B0A" w:rsidP="00890B0A">
      <w:pPr>
        <w:rPr>
          <w:rFonts w:ascii="Times New Roman" w:hAnsi="Times New Roman" w:cs="Times New Roman"/>
          <w:sz w:val="44"/>
          <w:szCs w:val="44"/>
        </w:rPr>
      </w:pPr>
      <w:r w:rsidRPr="00CA1F7D">
        <w:rPr>
          <w:rFonts w:ascii="Times New Roman" w:hAnsi="Times New Roman" w:cs="Times New Roman"/>
          <w:sz w:val="44"/>
          <w:szCs w:val="44"/>
        </w:rPr>
        <w:t xml:space="preserve">19-41212-2    </w:t>
      </w:r>
      <w:r w:rsidR="009764A0" w:rsidRPr="00CA1F7D">
        <w:rPr>
          <w:rFonts w:ascii="Times New Roman" w:hAnsi="Times New Roman" w:cs="Times New Roman"/>
          <w:sz w:val="44"/>
          <w:szCs w:val="44"/>
        </w:rPr>
        <w:t>Md. Ahsan Nayeem</w:t>
      </w:r>
    </w:p>
    <w:p w14:paraId="15F227BB" w14:textId="05EAE384" w:rsidR="00CD5D4F" w:rsidRDefault="00CD5D4F" w:rsidP="00890B0A">
      <w:pPr>
        <w:rPr>
          <w:rFonts w:ascii="Times New Roman" w:hAnsi="Times New Roman" w:cs="Times New Roman"/>
          <w:sz w:val="44"/>
          <w:szCs w:val="44"/>
        </w:rPr>
      </w:pPr>
    </w:p>
    <w:p w14:paraId="1F26E35F" w14:textId="31ED71A1" w:rsidR="00CD5D4F" w:rsidRDefault="00CD5D4F" w:rsidP="00890B0A">
      <w:pPr>
        <w:rPr>
          <w:rFonts w:ascii="Times New Roman" w:hAnsi="Times New Roman" w:cs="Times New Roman"/>
          <w:sz w:val="44"/>
          <w:szCs w:val="44"/>
        </w:rPr>
      </w:pPr>
    </w:p>
    <w:p w14:paraId="691F4F15" w14:textId="2D0372B4" w:rsidR="00414DDB" w:rsidRDefault="00414DDB" w:rsidP="00890B0A">
      <w:pPr>
        <w:rPr>
          <w:rFonts w:ascii="Times New Roman" w:hAnsi="Times New Roman" w:cs="Times New Roman"/>
          <w:sz w:val="44"/>
          <w:szCs w:val="44"/>
          <w:u w:val="single"/>
        </w:rPr>
      </w:pPr>
    </w:p>
    <w:p w14:paraId="785430CA" w14:textId="2CE42459" w:rsidR="007633CA" w:rsidRDefault="00D213A9" w:rsidP="00890B0A">
      <w:pPr>
        <w:rPr>
          <w:rFonts w:ascii="Times New Roman" w:hAnsi="Times New Roman" w:cs="Times New Roman"/>
          <w:sz w:val="44"/>
          <w:szCs w:val="44"/>
          <w:u w:val="single"/>
        </w:rPr>
      </w:pPr>
      <w:r>
        <w:rPr>
          <w:rFonts w:ascii="Times New Roman" w:hAnsi="Times New Roman" w:cs="Times New Roman"/>
          <w:sz w:val="44"/>
          <w:szCs w:val="44"/>
          <w:u w:val="single"/>
        </w:rPr>
        <w:lastRenderedPageBreak/>
        <w:t>Timeline Chart</w:t>
      </w:r>
      <w:r w:rsidR="002933D0">
        <w:rPr>
          <w:rFonts w:ascii="Times New Roman" w:hAnsi="Times New Roman" w:cs="Times New Roman"/>
          <w:sz w:val="44"/>
          <w:szCs w:val="44"/>
          <w:u w:val="single"/>
        </w:rPr>
        <w:t>:</w:t>
      </w:r>
    </w:p>
    <w:p w14:paraId="47533170" w14:textId="77777777" w:rsidR="00E843A8" w:rsidRDefault="00E843A8" w:rsidP="00890B0A">
      <w:pPr>
        <w:rPr>
          <w:rFonts w:ascii="Times New Roman" w:hAnsi="Times New Roman" w:cs="Times New Roman"/>
          <w:sz w:val="44"/>
          <w:szCs w:val="44"/>
          <w:u w:val="single"/>
        </w:rPr>
      </w:pPr>
    </w:p>
    <w:p w14:paraId="2BCEF795" w14:textId="4FA10115" w:rsidR="00B33100" w:rsidRDefault="00D4650F" w:rsidP="00890B0A">
      <w:pPr>
        <w:rPr>
          <w:rFonts w:ascii="Times New Roman" w:hAnsi="Times New Roman" w:cs="Times New Roman"/>
          <w:sz w:val="44"/>
          <w:szCs w:val="44"/>
          <w:u w:val="single"/>
        </w:rPr>
      </w:pPr>
      <w:r>
        <w:rPr>
          <w:rFonts w:ascii="Times New Roman" w:hAnsi="Times New Roman" w:cs="Times New Roman"/>
          <w:noProof/>
          <w:sz w:val="44"/>
          <w:szCs w:val="44"/>
          <w:u w:val="single"/>
        </w:rPr>
        <w:drawing>
          <wp:inline distT="0" distB="0" distL="0" distR="0" wp14:anchorId="6EB3587F" wp14:editId="2DEC1A4E">
            <wp:extent cx="6315075" cy="4286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07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F1D1C" w14:textId="25B42B31" w:rsidR="00376E1E" w:rsidRDefault="00376E1E" w:rsidP="00890B0A">
      <w:pPr>
        <w:rPr>
          <w:rFonts w:ascii="Times New Roman" w:hAnsi="Times New Roman" w:cs="Times New Roman"/>
          <w:sz w:val="44"/>
          <w:szCs w:val="44"/>
          <w:u w:val="single"/>
        </w:rPr>
      </w:pPr>
    </w:p>
    <w:p w14:paraId="0BE9B0A6" w14:textId="1F2A8C79" w:rsidR="00793B1C" w:rsidRDefault="00793B1C" w:rsidP="00890B0A">
      <w:pPr>
        <w:rPr>
          <w:rFonts w:ascii="Times New Roman" w:hAnsi="Times New Roman" w:cs="Times New Roman"/>
          <w:sz w:val="44"/>
          <w:szCs w:val="44"/>
          <w:u w:val="single"/>
        </w:rPr>
      </w:pPr>
    </w:p>
    <w:p w14:paraId="3E5BD254" w14:textId="77777777" w:rsidR="00793B1C" w:rsidRDefault="00793B1C" w:rsidP="00890B0A">
      <w:pPr>
        <w:rPr>
          <w:rFonts w:ascii="Times New Roman" w:hAnsi="Times New Roman" w:cs="Times New Roman"/>
          <w:sz w:val="44"/>
          <w:szCs w:val="44"/>
          <w:u w:val="single"/>
        </w:rPr>
      </w:pPr>
    </w:p>
    <w:p w14:paraId="61FF595E" w14:textId="1CE19563" w:rsidR="007633CA" w:rsidRDefault="007633CA" w:rsidP="00890B0A">
      <w:pPr>
        <w:rPr>
          <w:rFonts w:ascii="Times New Roman" w:hAnsi="Times New Roman" w:cs="Times New Roman"/>
          <w:sz w:val="44"/>
          <w:szCs w:val="44"/>
          <w:u w:val="single"/>
        </w:rPr>
      </w:pPr>
    </w:p>
    <w:p w14:paraId="088915D5" w14:textId="77777777" w:rsidR="00ED009F" w:rsidRDefault="00ED009F" w:rsidP="00890B0A">
      <w:pPr>
        <w:rPr>
          <w:rFonts w:ascii="Times New Roman" w:hAnsi="Times New Roman" w:cs="Times New Roman"/>
          <w:sz w:val="44"/>
          <w:szCs w:val="44"/>
          <w:u w:val="single"/>
        </w:rPr>
      </w:pPr>
    </w:p>
    <w:p w14:paraId="3760F4E4" w14:textId="77777777" w:rsidR="001E31D0" w:rsidRPr="004326FB" w:rsidRDefault="001E31D0" w:rsidP="004326FB">
      <w:pPr>
        <w:rPr>
          <w:rFonts w:ascii="Times New Roman" w:hAnsi="Times New Roman" w:cs="Times New Roman"/>
          <w:sz w:val="44"/>
          <w:szCs w:val="44"/>
          <w:u w:val="single"/>
        </w:rPr>
      </w:pPr>
    </w:p>
    <w:sectPr w:rsidR="001E31D0" w:rsidRPr="004326FB" w:rsidSect="006314A5">
      <w:pgSz w:w="12240" w:h="15840"/>
      <w:pgMar w:top="1440" w:right="1440" w:bottom="1440" w:left="1440" w:header="720" w:footer="720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772C8B"/>
    <w:multiLevelType w:val="hybridMultilevel"/>
    <w:tmpl w:val="AFF270A0"/>
    <w:lvl w:ilvl="0" w:tplc="CCC2B91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MjYxMLWwMDQFMpV0lIJTi4sz8/NACoxrAQGa2/QsAAAA"/>
  </w:docVars>
  <w:rsids>
    <w:rsidRoot w:val="004B71A3"/>
    <w:rsid w:val="000128BC"/>
    <w:rsid w:val="00037F52"/>
    <w:rsid w:val="00044092"/>
    <w:rsid w:val="000A60D5"/>
    <w:rsid w:val="000D03FB"/>
    <w:rsid w:val="000D0B73"/>
    <w:rsid w:val="000E7E72"/>
    <w:rsid w:val="0012356F"/>
    <w:rsid w:val="00165BD7"/>
    <w:rsid w:val="00175564"/>
    <w:rsid w:val="00177614"/>
    <w:rsid w:val="001A1029"/>
    <w:rsid w:val="001B4946"/>
    <w:rsid w:val="001E31D0"/>
    <w:rsid w:val="001E4647"/>
    <w:rsid w:val="001F751F"/>
    <w:rsid w:val="00206E4B"/>
    <w:rsid w:val="00276A67"/>
    <w:rsid w:val="00291746"/>
    <w:rsid w:val="002933D0"/>
    <w:rsid w:val="002C091A"/>
    <w:rsid w:val="002E1567"/>
    <w:rsid w:val="003157D4"/>
    <w:rsid w:val="00376E1E"/>
    <w:rsid w:val="00376E3E"/>
    <w:rsid w:val="003D2601"/>
    <w:rsid w:val="003D4080"/>
    <w:rsid w:val="003F655B"/>
    <w:rsid w:val="00414DDB"/>
    <w:rsid w:val="0043269D"/>
    <w:rsid w:val="004326FB"/>
    <w:rsid w:val="004328A4"/>
    <w:rsid w:val="00434C09"/>
    <w:rsid w:val="004B2E20"/>
    <w:rsid w:val="004B71A3"/>
    <w:rsid w:val="005031A8"/>
    <w:rsid w:val="00570529"/>
    <w:rsid w:val="005811BB"/>
    <w:rsid w:val="0058363F"/>
    <w:rsid w:val="005F5981"/>
    <w:rsid w:val="006314A5"/>
    <w:rsid w:val="006911C3"/>
    <w:rsid w:val="006A4F42"/>
    <w:rsid w:val="006C28FC"/>
    <w:rsid w:val="00715B12"/>
    <w:rsid w:val="007633CA"/>
    <w:rsid w:val="00777D87"/>
    <w:rsid w:val="00793B1C"/>
    <w:rsid w:val="00794E81"/>
    <w:rsid w:val="0083751E"/>
    <w:rsid w:val="00837BC2"/>
    <w:rsid w:val="0087042D"/>
    <w:rsid w:val="0087467D"/>
    <w:rsid w:val="008810B0"/>
    <w:rsid w:val="008821A1"/>
    <w:rsid w:val="008855F9"/>
    <w:rsid w:val="00890B0A"/>
    <w:rsid w:val="008B58EC"/>
    <w:rsid w:val="0091049F"/>
    <w:rsid w:val="00927DCB"/>
    <w:rsid w:val="00974193"/>
    <w:rsid w:val="009764A0"/>
    <w:rsid w:val="00996F07"/>
    <w:rsid w:val="009C69DF"/>
    <w:rsid w:val="009F5081"/>
    <w:rsid w:val="00A817D3"/>
    <w:rsid w:val="00AC67D7"/>
    <w:rsid w:val="00B02741"/>
    <w:rsid w:val="00B244F0"/>
    <w:rsid w:val="00B33100"/>
    <w:rsid w:val="00B66E30"/>
    <w:rsid w:val="00BA6C57"/>
    <w:rsid w:val="00BC766C"/>
    <w:rsid w:val="00BD4B54"/>
    <w:rsid w:val="00BF7DE9"/>
    <w:rsid w:val="00C02062"/>
    <w:rsid w:val="00C62504"/>
    <w:rsid w:val="00CA1F7D"/>
    <w:rsid w:val="00CD5D4F"/>
    <w:rsid w:val="00D213A9"/>
    <w:rsid w:val="00D4650F"/>
    <w:rsid w:val="00D656E0"/>
    <w:rsid w:val="00D66612"/>
    <w:rsid w:val="00D908A2"/>
    <w:rsid w:val="00DE0E31"/>
    <w:rsid w:val="00E35C72"/>
    <w:rsid w:val="00E82DE5"/>
    <w:rsid w:val="00E843A8"/>
    <w:rsid w:val="00ED009F"/>
    <w:rsid w:val="00ED28B1"/>
    <w:rsid w:val="00ED62CF"/>
    <w:rsid w:val="00F12F14"/>
    <w:rsid w:val="00F14708"/>
    <w:rsid w:val="00F247E0"/>
    <w:rsid w:val="00F44759"/>
    <w:rsid w:val="00FE3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BE9BA"/>
  <w15:chartTrackingRefBased/>
  <w15:docId w15:val="{79BFB2E8-3EAA-4EF8-949E-566D66DA1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B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0B0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C28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28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28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28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28FC"/>
    <w:rPr>
      <w:b/>
      <w:bCs/>
      <w:sz w:val="20"/>
      <w:szCs w:val="20"/>
    </w:rPr>
  </w:style>
  <w:style w:type="paragraph" w:styleId="NoSpacing">
    <w:name w:val="No Spacing"/>
    <w:link w:val="NoSpacingChar"/>
    <w:uiPriority w:val="1"/>
    <w:qFormat/>
    <w:rsid w:val="006C28F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C28FC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06E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2D60B22545749A7811AC25458508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D74C86-F8FE-4AC5-957E-59A4D2525525}"/>
      </w:docPartPr>
      <w:docPartBody>
        <w:p w:rsidR="001F1397" w:rsidRDefault="00937C8B" w:rsidP="00937C8B">
          <w:pPr>
            <w:pStyle w:val="82D60B22545749A7811AC254585089BB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E65B8648AE8041A4AE893E7C4A5AF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1EBA9B-8742-44C2-9121-18D5A5B31069}"/>
      </w:docPartPr>
      <w:docPartBody>
        <w:p w:rsidR="001F1397" w:rsidRDefault="00937C8B" w:rsidP="00937C8B">
          <w:pPr>
            <w:pStyle w:val="E65B8648AE8041A4AE893E7C4A5AFB4A"/>
          </w:pPr>
          <w:r>
            <w:rPr>
              <w:rStyle w:val="PlaceholderText"/>
              <w:b/>
            </w:rPr>
            <w:t>Click here to enter text.</w:t>
          </w:r>
        </w:p>
      </w:docPartBody>
    </w:docPart>
    <w:docPart>
      <w:docPartPr>
        <w:name w:val="8F1F2BC9DF1F4D7A9393316D70106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1A0DB6-C570-4196-B441-9D61CFDC9D4E}"/>
      </w:docPartPr>
      <w:docPartBody>
        <w:p w:rsidR="001F1397" w:rsidRDefault="00937C8B" w:rsidP="00937C8B">
          <w:pPr>
            <w:pStyle w:val="8F1F2BC9DF1F4D7A9393316D7010604C"/>
          </w:pPr>
          <w:r>
            <w:rPr>
              <w:rStyle w:val="PlaceholderText"/>
              <w:b/>
            </w:rPr>
            <w:t>Click here to enter a date.</w:t>
          </w:r>
        </w:p>
      </w:docPartBody>
    </w:docPart>
    <w:docPart>
      <w:docPartPr>
        <w:name w:val="334090F927F64499B6895F70A7A66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A3D13B-5328-41E1-8B4F-60CE772CBB80}"/>
      </w:docPartPr>
      <w:docPartBody>
        <w:p w:rsidR="001F1397" w:rsidRDefault="00937C8B" w:rsidP="00937C8B">
          <w:pPr>
            <w:pStyle w:val="334090F927F64499B6895F70A7A66AA3"/>
          </w:pPr>
          <w:r>
            <w:rPr>
              <w:rStyle w:val="PlaceholderText"/>
              <w:b/>
            </w:rPr>
            <w:t>Click here to enter text.</w:t>
          </w:r>
        </w:p>
      </w:docPartBody>
    </w:docPart>
    <w:docPart>
      <w:docPartPr>
        <w:name w:val="D72AF85730114EBBA1430B414271B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3BEB7-D583-44BD-BE39-BD4032A36C10}"/>
      </w:docPartPr>
      <w:docPartBody>
        <w:p w:rsidR="001F1397" w:rsidRDefault="00937C8B" w:rsidP="00937C8B">
          <w:pPr>
            <w:pStyle w:val="D72AF85730114EBBA1430B414271BB2E"/>
          </w:pPr>
          <w:r>
            <w:rPr>
              <w:rStyle w:val="PlaceholderText"/>
              <w:b/>
            </w:rPr>
            <w:t>Click here to enter text.</w:t>
          </w:r>
        </w:p>
      </w:docPartBody>
    </w:docPart>
    <w:docPart>
      <w:docPartPr>
        <w:name w:val="5B72D69C89D8488CB8FB2F6417F577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9E0BE-5286-41DF-91C0-282DF5EE18F5}"/>
      </w:docPartPr>
      <w:docPartBody>
        <w:p w:rsidR="001F1397" w:rsidRDefault="00937C8B" w:rsidP="00937C8B">
          <w:pPr>
            <w:pStyle w:val="5B72D69C89D8488CB8FB2F6417F577A1"/>
          </w:pPr>
          <w:r>
            <w:rPr>
              <w:rStyle w:val="PlaceholderText"/>
              <w:b/>
            </w:rPr>
            <w:t>Click here to enter text.</w:t>
          </w:r>
        </w:p>
      </w:docPartBody>
    </w:docPart>
    <w:docPart>
      <w:docPartPr>
        <w:name w:val="2C84936D4B9346A6A1A153063DBA1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9CD69-48B3-49D7-A4AE-BBDE6B4C5EBD}"/>
      </w:docPartPr>
      <w:docPartBody>
        <w:p w:rsidR="001F1397" w:rsidRDefault="00937C8B" w:rsidP="00937C8B">
          <w:pPr>
            <w:pStyle w:val="2C84936D4B9346A6A1A153063DBA1846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650FC58D383F4AC38DD70B989018E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6AF7EE-7E14-43F9-AC84-D58933D39590}"/>
      </w:docPartPr>
      <w:docPartBody>
        <w:p w:rsidR="001F1397" w:rsidRDefault="00937C8B" w:rsidP="00937C8B">
          <w:pPr>
            <w:pStyle w:val="650FC58D383F4AC38DD70B989018EE7F"/>
          </w:pPr>
          <w:r>
            <w:rPr>
              <w:rStyle w:val="PlaceholderText"/>
              <w:b/>
            </w:rPr>
            <w:t>Choose an item.</w:t>
          </w:r>
        </w:p>
      </w:docPartBody>
    </w:docPart>
    <w:docPart>
      <w:docPartPr>
        <w:name w:val="C50FCFE86C3B4F29895941C13339F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4B5272-5F8A-4CED-95C8-1F7B8DE0C7C9}"/>
      </w:docPartPr>
      <w:docPartBody>
        <w:p w:rsidR="001F1397" w:rsidRDefault="00937C8B" w:rsidP="00937C8B">
          <w:pPr>
            <w:pStyle w:val="C50FCFE86C3B4F29895941C13339F757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7C8B"/>
    <w:rsid w:val="001F1397"/>
    <w:rsid w:val="00246516"/>
    <w:rsid w:val="004F69FC"/>
    <w:rsid w:val="00853236"/>
    <w:rsid w:val="008F72DF"/>
    <w:rsid w:val="00937C8B"/>
    <w:rsid w:val="00B00375"/>
    <w:rsid w:val="00BA553D"/>
    <w:rsid w:val="00F11BEE"/>
    <w:rsid w:val="00FB7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37C8B"/>
  </w:style>
  <w:style w:type="paragraph" w:customStyle="1" w:styleId="82D60B22545749A7811AC254585089BB">
    <w:name w:val="82D60B22545749A7811AC254585089BB"/>
    <w:rsid w:val="00937C8B"/>
  </w:style>
  <w:style w:type="paragraph" w:customStyle="1" w:styleId="E65B8648AE8041A4AE893E7C4A5AFB4A">
    <w:name w:val="E65B8648AE8041A4AE893E7C4A5AFB4A"/>
    <w:rsid w:val="00937C8B"/>
  </w:style>
  <w:style w:type="paragraph" w:customStyle="1" w:styleId="8F1F2BC9DF1F4D7A9393316D7010604C">
    <w:name w:val="8F1F2BC9DF1F4D7A9393316D7010604C"/>
    <w:rsid w:val="00937C8B"/>
  </w:style>
  <w:style w:type="paragraph" w:customStyle="1" w:styleId="334090F927F64499B6895F70A7A66AA3">
    <w:name w:val="334090F927F64499B6895F70A7A66AA3"/>
    <w:rsid w:val="00937C8B"/>
  </w:style>
  <w:style w:type="paragraph" w:customStyle="1" w:styleId="D72AF85730114EBBA1430B414271BB2E">
    <w:name w:val="D72AF85730114EBBA1430B414271BB2E"/>
    <w:rsid w:val="00937C8B"/>
  </w:style>
  <w:style w:type="paragraph" w:customStyle="1" w:styleId="5B72D69C89D8488CB8FB2F6417F577A1">
    <w:name w:val="5B72D69C89D8488CB8FB2F6417F577A1"/>
    <w:rsid w:val="00937C8B"/>
  </w:style>
  <w:style w:type="paragraph" w:customStyle="1" w:styleId="2C84936D4B9346A6A1A153063DBA1846">
    <w:name w:val="2C84936D4B9346A6A1A153063DBA1846"/>
    <w:rsid w:val="00937C8B"/>
  </w:style>
  <w:style w:type="paragraph" w:customStyle="1" w:styleId="650FC58D383F4AC38DD70B989018EE7F">
    <w:name w:val="650FC58D383F4AC38DD70B989018EE7F"/>
    <w:rsid w:val="00937C8B"/>
  </w:style>
  <w:style w:type="paragraph" w:customStyle="1" w:styleId="C50FCFE86C3B4F29895941C13339F757">
    <w:name w:val="C50FCFE86C3B4F29895941C13339F757"/>
    <w:rsid w:val="00937C8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0A04A-98C6-4836-995A-192BEF6A31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EHEDI HASAN</dc:creator>
  <cp:keywords/>
  <dc:description/>
  <cp:lastModifiedBy>MD. MEHEDI HASAN</cp:lastModifiedBy>
  <cp:revision>42</cp:revision>
  <cp:lastPrinted>2021-04-05T19:25:00Z</cp:lastPrinted>
  <dcterms:created xsi:type="dcterms:W3CDTF">2021-04-05T19:09:00Z</dcterms:created>
  <dcterms:modified xsi:type="dcterms:W3CDTF">2021-04-05T19:26:00Z</dcterms:modified>
</cp:coreProperties>
</file>